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FEB" w:rsidRPr="004C50D9" w:rsidRDefault="002B5FEB">
      <w:pPr>
        <w:rPr>
          <w:b/>
          <w:sz w:val="28"/>
        </w:rPr>
      </w:pPr>
      <w:r w:rsidRPr="004C50D9">
        <w:rPr>
          <w:b/>
          <w:sz w:val="28"/>
        </w:rPr>
        <w:t>Characteristics of Data</w:t>
      </w:r>
    </w:p>
    <w:p w:rsidR="002B5FEB" w:rsidRDefault="002B5FEB" w:rsidP="002B5FEB">
      <w:pPr>
        <w:pStyle w:val="ListParagraph"/>
        <w:numPr>
          <w:ilvl w:val="0"/>
          <w:numId w:val="1"/>
        </w:numPr>
      </w:pPr>
      <w:r w:rsidRPr="002B5FEB">
        <w:rPr>
          <w:b/>
        </w:rPr>
        <w:t>Meta Tags</w:t>
      </w:r>
      <w:r>
        <w:t xml:space="preserve"> – Knowing that meta tags contain information about the webpage, I checked the links in </w:t>
      </w:r>
      <w:r w:rsidRPr="004B28AF">
        <w:rPr>
          <w:noProof/>
        </w:rPr>
        <w:t>meta data</w:t>
      </w:r>
      <w:r>
        <w:t>:</w:t>
      </w:r>
    </w:p>
    <w:p w:rsidR="00DA4B03" w:rsidRDefault="002B5FEB" w:rsidP="00DA4B03">
      <w:pPr>
        <w:pStyle w:val="ListParagraph"/>
        <w:numPr>
          <w:ilvl w:val="3"/>
          <w:numId w:val="2"/>
        </w:numPr>
      </w:pPr>
      <w:r>
        <w:t>Visiting the first link took me</w:t>
      </w:r>
      <w:r w:rsidR="00D16C5D">
        <w:t xml:space="preserve"> to</w:t>
      </w:r>
      <w:r>
        <w:t xml:space="preserve"> an ice </w:t>
      </w:r>
      <w:r w:rsidR="004B28AF">
        <w:t>cream website and the other two links displayed images of ice cream. So, I’m assu</w:t>
      </w:r>
      <w:r w:rsidR="00D16C5D">
        <w:t>ming</w:t>
      </w:r>
      <w:r w:rsidR="004B28AF">
        <w:t xml:space="preserve"> the provided code is for an ice cream website: scooptacular.net   </w:t>
      </w:r>
    </w:p>
    <w:p w:rsidR="00132FC6" w:rsidRDefault="00F35B57" w:rsidP="00DA4B03">
      <w:pPr>
        <w:pStyle w:val="ListParagraph"/>
        <w:numPr>
          <w:ilvl w:val="3"/>
          <w:numId w:val="2"/>
        </w:numPr>
      </w:pPr>
      <w:r>
        <w:t xml:space="preserve">At the </w:t>
      </w:r>
      <w:r w:rsidR="00DA4B03">
        <w:t xml:space="preserve">basic level, </w:t>
      </w:r>
      <w:r w:rsidR="00132FC6">
        <w:t xml:space="preserve">for ice cream, I can make a script that </w:t>
      </w:r>
      <w:r w:rsidR="00132FC6" w:rsidRPr="00132FC6">
        <w:rPr>
          <w:b/>
        </w:rPr>
        <w:t>extracts prices</w:t>
      </w:r>
      <w:r w:rsidR="00132FC6">
        <w:t xml:space="preserve">, </w:t>
      </w:r>
      <w:r w:rsidR="00132FC6" w:rsidRPr="00132FC6">
        <w:rPr>
          <w:b/>
        </w:rPr>
        <w:t>user data</w:t>
      </w:r>
      <w:r w:rsidR="00132FC6">
        <w:t xml:space="preserve">, </w:t>
      </w:r>
      <w:r w:rsidR="00132FC6" w:rsidRPr="00132FC6">
        <w:rPr>
          <w:b/>
        </w:rPr>
        <w:t>order data</w:t>
      </w:r>
      <w:r w:rsidR="00D16C5D">
        <w:rPr>
          <w:b/>
        </w:rPr>
        <w:t>.</w:t>
      </w:r>
    </w:p>
    <w:p w:rsidR="00F35B57" w:rsidRDefault="00132FC6" w:rsidP="00132FC6">
      <w:pPr>
        <w:pStyle w:val="ListParagraph"/>
        <w:numPr>
          <w:ilvl w:val="3"/>
          <w:numId w:val="2"/>
        </w:numPr>
      </w:pPr>
      <w:r>
        <w:t xml:space="preserve">I can possible program a bot that </w:t>
      </w:r>
      <w:r w:rsidRPr="00132FC6">
        <w:rPr>
          <w:b/>
        </w:rPr>
        <w:t>automatically purchases</w:t>
      </w:r>
      <w:r>
        <w:t xml:space="preserve"> ice cream</w:t>
      </w:r>
    </w:p>
    <w:p w:rsidR="00132FC6" w:rsidRDefault="005947A3" w:rsidP="00132FC6">
      <w:pPr>
        <w:pStyle w:val="ListParagraph"/>
        <w:numPr>
          <w:ilvl w:val="0"/>
          <w:numId w:val="1"/>
        </w:numPr>
      </w:pPr>
      <w:r>
        <w:t xml:space="preserve">By inspecting elements on the first meta link I can access the </w:t>
      </w:r>
      <w:r w:rsidR="004C50D9">
        <w:t>html file of the whole webpage and perform further analysis</w:t>
      </w:r>
      <w:r w:rsidR="00BD3F4A">
        <w:t xml:space="preserve"> </w:t>
      </w:r>
    </w:p>
    <w:p w:rsidR="00C32DAB" w:rsidRDefault="002E6B05" w:rsidP="00132FC6">
      <w:pPr>
        <w:pStyle w:val="ListParagraph"/>
        <w:numPr>
          <w:ilvl w:val="0"/>
          <w:numId w:val="1"/>
        </w:numPr>
      </w:pPr>
      <w:r>
        <w:t xml:space="preserve">The last </w:t>
      </w:r>
      <w:r w:rsidR="00ED0C80">
        <w:t xml:space="preserve">URL </w:t>
      </w:r>
      <w:r>
        <w:t>shows that the website</w:t>
      </w:r>
      <w:r w:rsidR="00ED0C80">
        <w:t>/ webpage</w:t>
      </w:r>
      <w:r>
        <w:t xml:space="preserve"> depends on Braintree</w:t>
      </w:r>
      <w:r w:rsidR="00ED0C80">
        <w:t xml:space="preserve"> JS</w:t>
      </w:r>
      <w:r w:rsidR="00C32DAB">
        <w:t xml:space="preserve">. So possibly, Braintree looks over the website’s transaction. </w:t>
      </w:r>
    </w:p>
    <w:p w:rsidR="002E6B05" w:rsidRDefault="00C32DAB" w:rsidP="00132FC6">
      <w:pPr>
        <w:pStyle w:val="ListParagraph"/>
        <w:numPr>
          <w:ilvl w:val="0"/>
          <w:numId w:val="1"/>
        </w:numPr>
      </w:pPr>
      <w:r>
        <w:t xml:space="preserve">Since Braintree is a part of PayPal, it’s possible to access transaction data for analytics and suggestions  </w:t>
      </w:r>
    </w:p>
    <w:p w:rsidR="004C50D9" w:rsidRPr="00345354" w:rsidRDefault="00345354" w:rsidP="00345354">
      <w:pPr>
        <w:rPr>
          <w:b/>
          <w:sz w:val="28"/>
        </w:rPr>
      </w:pPr>
      <w:r w:rsidRPr="00345354">
        <w:rPr>
          <w:b/>
          <w:sz w:val="28"/>
        </w:rPr>
        <w:t>Further Analysis</w:t>
      </w:r>
    </w:p>
    <w:p w:rsidR="00345354" w:rsidRDefault="00345354" w:rsidP="00345354">
      <w:pPr>
        <w:pStyle w:val="ListParagraph"/>
        <w:numPr>
          <w:ilvl w:val="0"/>
          <w:numId w:val="1"/>
        </w:numPr>
      </w:pPr>
      <w:r>
        <w:t xml:space="preserve">Scanning for </w:t>
      </w:r>
      <w:r w:rsidRPr="00345354">
        <w:rPr>
          <w:b/>
        </w:rPr>
        <w:t>product URLs</w:t>
      </w:r>
      <w:r>
        <w:t xml:space="preserve"> </w:t>
      </w:r>
    </w:p>
    <w:p w:rsidR="00537D98" w:rsidRDefault="00537D98" w:rsidP="00345354">
      <w:pPr>
        <w:pStyle w:val="ListParagraph"/>
        <w:numPr>
          <w:ilvl w:val="0"/>
          <w:numId w:val="1"/>
        </w:numPr>
      </w:pPr>
      <w:r>
        <w:t xml:space="preserve">By exploring domain extensions in the URLs and keep exploring available URLs can help understand the structure and dependencies </w:t>
      </w:r>
      <w:r w:rsidR="00463390">
        <w:t xml:space="preserve">(dependency graph) </w:t>
      </w:r>
      <w:r>
        <w:t>of the website</w:t>
      </w:r>
    </w:p>
    <w:p w:rsidR="00C93C12" w:rsidRPr="00C93C12" w:rsidRDefault="00537D98" w:rsidP="00C93C12">
      <w:pPr>
        <w:pStyle w:val="ListParagraph"/>
        <w:numPr>
          <w:ilvl w:val="0"/>
          <w:numId w:val="1"/>
        </w:numPr>
        <w:rPr>
          <w:b/>
          <w:sz w:val="28"/>
        </w:rPr>
      </w:pPr>
      <w:r>
        <w:t xml:space="preserve">Understanding the structure may lead to discovery of potential bugs </w:t>
      </w:r>
    </w:p>
    <w:p w:rsidR="004C50D9" w:rsidRPr="00C93C12" w:rsidRDefault="004C50D9" w:rsidP="00C93C12">
      <w:pPr>
        <w:rPr>
          <w:b/>
          <w:sz w:val="28"/>
        </w:rPr>
      </w:pPr>
      <w:r w:rsidRPr="00C93C12">
        <w:rPr>
          <w:b/>
          <w:sz w:val="28"/>
        </w:rPr>
        <w:t>Suggestions</w:t>
      </w:r>
    </w:p>
    <w:p w:rsidR="004C50D9" w:rsidRPr="00F66A1F" w:rsidRDefault="004C50D9" w:rsidP="00963889">
      <w:pPr>
        <w:pStyle w:val="ListParagraph"/>
        <w:numPr>
          <w:ilvl w:val="0"/>
          <w:numId w:val="1"/>
        </w:numPr>
      </w:pPr>
      <w:r>
        <w:t>Searching for URL sl</w:t>
      </w:r>
      <w:r w:rsidR="00BD3F4A">
        <w:t xml:space="preserve">ugs in the links can be used for </w:t>
      </w:r>
      <w:r w:rsidR="00BD3F4A" w:rsidRPr="00345354">
        <w:rPr>
          <w:b/>
        </w:rPr>
        <w:t>SEO</w:t>
      </w:r>
    </w:p>
    <w:p w:rsidR="00F66A1F" w:rsidRDefault="002E6B05" w:rsidP="00963889">
      <w:pPr>
        <w:pStyle w:val="ListParagraph"/>
        <w:numPr>
          <w:ilvl w:val="0"/>
          <w:numId w:val="1"/>
        </w:numPr>
      </w:pPr>
      <w:r w:rsidRPr="00D6586E">
        <w:rPr>
          <w:b/>
        </w:rPr>
        <w:t>Time series forecasting using transaction</w:t>
      </w:r>
      <w:r>
        <w:t xml:space="preserve"> data from Braintree that includes the date of purchase (what flavors are the most popular during a time, if sales are increasing or decreasing, etc.)</w:t>
      </w:r>
    </w:p>
    <w:p w:rsidR="00C93C12" w:rsidRDefault="002E6B05" w:rsidP="00963889">
      <w:pPr>
        <w:pStyle w:val="ListParagraph"/>
        <w:numPr>
          <w:ilvl w:val="0"/>
          <w:numId w:val="1"/>
        </w:numPr>
      </w:pPr>
      <w:r>
        <w:t xml:space="preserve">Using clustering, we can </w:t>
      </w:r>
      <w:r w:rsidRPr="00497646">
        <w:rPr>
          <w:b/>
        </w:rPr>
        <w:t>determine the most popular flavor</w:t>
      </w:r>
      <w:r>
        <w:t xml:space="preserve"> during a certain period </w:t>
      </w:r>
      <w:r w:rsidR="00C93C12">
        <w:t>and can visualize it to increase profit of the vendor</w:t>
      </w:r>
    </w:p>
    <w:p w:rsidR="00A62DC2" w:rsidRDefault="00A62DC2" w:rsidP="00963889">
      <w:pPr>
        <w:pStyle w:val="ListParagraph"/>
        <w:numPr>
          <w:ilvl w:val="0"/>
          <w:numId w:val="1"/>
        </w:numPr>
      </w:pPr>
      <w:r>
        <w:t xml:space="preserve">With clustering it’s also possible to </w:t>
      </w:r>
      <w:r w:rsidRPr="00497646">
        <w:rPr>
          <w:b/>
        </w:rPr>
        <w:t>determine the most profitable locations</w:t>
      </w:r>
      <w:r>
        <w:t xml:space="preserve"> for the vendor, this would help the company with marketing the least profitable locations </w:t>
      </w:r>
    </w:p>
    <w:p w:rsidR="002E6B05" w:rsidRDefault="00A62DC2" w:rsidP="003F69EB">
      <w:pPr>
        <w:pStyle w:val="ListParagraph"/>
        <w:numPr>
          <w:ilvl w:val="0"/>
          <w:numId w:val="1"/>
        </w:numPr>
      </w:pPr>
      <w:r>
        <w:t xml:space="preserve">Analyzing data of other locations with similar product (using Braintree Data) as this vendor can help </w:t>
      </w:r>
      <w:r w:rsidRPr="00497646">
        <w:rPr>
          <w:b/>
        </w:rPr>
        <w:t>suggest future store locations</w:t>
      </w:r>
      <w:r>
        <w:t xml:space="preserve"> </w:t>
      </w:r>
    </w:p>
    <w:p w:rsidR="006F3824" w:rsidRDefault="006F3824" w:rsidP="003F69EB">
      <w:pPr>
        <w:pStyle w:val="ListParagraph"/>
        <w:numPr>
          <w:ilvl w:val="0"/>
          <w:numId w:val="1"/>
        </w:numPr>
      </w:pPr>
      <w:r>
        <w:t>By detecting unique visitors, we can find out about loyal customers and new customers. Establishing a loyalty program, can help the loyal customers and would incentiviz</w:t>
      </w:r>
      <w:r w:rsidR="00010561">
        <w:t>e new users to buy more produc</w:t>
      </w:r>
      <w:bookmarkStart w:id="0" w:name="_GoBack"/>
      <w:bookmarkEnd w:id="0"/>
      <w:r w:rsidR="00010561">
        <w:t>ts from the vendor</w:t>
      </w:r>
      <w:r>
        <w:t xml:space="preserve">  </w:t>
      </w:r>
    </w:p>
    <w:p w:rsidR="003F69EB" w:rsidRDefault="003F69EB" w:rsidP="003F69EB">
      <w:pPr>
        <w:pStyle w:val="ListParagraph"/>
        <w:numPr>
          <w:ilvl w:val="0"/>
          <w:numId w:val="1"/>
        </w:numPr>
      </w:pPr>
      <w:r>
        <w:t xml:space="preserve"> </w:t>
      </w:r>
    </w:p>
    <w:sectPr w:rsidR="003F69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7491B"/>
    <w:multiLevelType w:val="hybridMultilevel"/>
    <w:tmpl w:val="A79C8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847F2"/>
    <w:multiLevelType w:val="multilevel"/>
    <w:tmpl w:val="F9DAD1F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upperRoman"/>
      <w:lvlText w:val="%4."/>
      <w:lvlJc w:val="righ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MDawNLa0MAECcyUdpeDU4uLM/DyQAsNaALnv6cssAAAA"/>
  </w:docVars>
  <w:rsids>
    <w:rsidRoot w:val="002B5FEB"/>
    <w:rsid w:val="00010561"/>
    <w:rsid w:val="00132FC6"/>
    <w:rsid w:val="002525DE"/>
    <w:rsid w:val="002B5FEB"/>
    <w:rsid w:val="002E6B05"/>
    <w:rsid w:val="00345354"/>
    <w:rsid w:val="003F69EB"/>
    <w:rsid w:val="00463390"/>
    <w:rsid w:val="00497646"/>
    <w:rsid w:val="004B28AF"/>
    <w:rsid w:val="004C50D9"/>
    <w:rsid w:val="00537D98"/>
    <w:rsid w:val="005947A3"/>
    <w:rsid w:val="005C7DB7"/>
    <w:rsid w:val="00641436"/>
    <w:rsid w:val="006F3824"/>
    <w:rsid w:val="00A62DC2"/>
    <w:rsid w:val="00BD3F4A"/>
    <w:rsid w:val="00C32DAB"/>
    <w:rsid w:val="00C34589"/>
    <w:rsid w:val="00C93C12"/>
    <w:rsid w:val="00CB03F8"/>
    <w:rsid w:val="00D16C5D"/>
    <w:rsid w:val="00D6586E"/>
    <w:rsid w:val="00DA4B03"/>
    <w:rsid w:val="00ED0C80"/>
    <w:rsid w:val="00F35B57"/>
    <w:rsid w:val="00F66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D0413"/>
  <w15:chartTrackingRefBased/>
  <w15:docId w15:val="{BD9F9149-BD02-44F8-A26F-48F420678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Helvetica" w:eastAsiaTheme="minorHAnsi" w:hAnsi="Helvetic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F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5F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FEB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4B28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9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2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an Kanwar</dc:creator>
  <cp:keywords/>
  <dc:description/>
  <cp:lastModifiedBy>Naman Kanwar</cp:lastModifiedBy>
  <cp:revision>10</cp:revision>
  <dcterms:created xsi:type="dcterms:W3CDTF">2018-12-25T03:44:00Z</dcterms:created>
  <dcterms:modified xsi:type="dcterms:W3CDTF">2018-12-25T15:26:00Z</dcterms:modified>
</cp:coreProperties>
</file>